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bookmarkStart w:id="0" w:name="_GoBack"/>
      <w:bookmarkEnd w:id="0"/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7A08BEC9" w:rsidR="009E61A3" w:rsidRPr="009E61A3" w:rsidRDefault="009E61A3" w:rsidP="009E61A3">
      <w:pPr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Pr="00EB3F31">
          <w:rPr>
            <w:rStyle w:val="Hyperlink"/>
          </w:rPr>
          <w:t xml:space="preserve">"C#  Fundamentals" course @ </w:t>
        </w:r>
        <w:r w:rsidRPr="00EB3F31">
          <w:rPr>
            <w:rStyle w:val="Hyperlink"/>
            <w:noProof/>
          </w:rPr>
          <w:t>SoftUni</w:t>
        </w:r>
      </w:hyperlink>
      <w:r w:rsidRPr="009E61A3">
        <w:rPr>
          <w:rStyle w:val="Hyperlink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1D1E7203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9E61A3">
        <w:rPr>
          <w:rStyle w:val="CodeChar"/>
          <w:b w:val="0"/>
        </w:rPr>
        <w:t>,</w:t>
      </w:r>
      <w:r w:rsidRPr="009E61A3">
        <w:rPr>
          <w:rStyle w:val="CodeChar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 xml:space="preserve">1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 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1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1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9E61A3">
        <w:rPr>
          <w:rStyle w:val="Strong"/>
        </w:rPr>
        <w:t>n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9E61A3">
        <w:rPr>
          <w:rStyle w:val="Strong"/>
        </w:rPr>
        <w:t xml:space="preserve">2 * n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0F68B048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…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Pr="009E61A3">
        <w:rPr>
          <w:rStyle w:val="Strong"/>
        </w:rPr>
        <w:t xml:space="preserve">dictionary </w:t>
      </w:r>
      <w:r w:rsidRPr="009E61A3">
        <w:rPr>
          <w:rStyle w:val="Strong"/>
          <w:noProof/>
        </w:rPr>
        <w:t>(</w:t>
      </w:r>
      <w:r w:rsidRPr="009E61A3">
        <w:rPr>
          <w:rStyle w:val="Strong"/>
        </w:rPr>
        <w:t>string -&gt; List&lt;string&gt;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Read n * 2 lines</w:t>
      </w:r>
    </w:p>
    <w:p w14:paraId="085AA964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C580F2" w14:textId="77777777" w:rsidR="00E83A3C" w:rsidRDefault="00E83A3C" w:rsidP="008068A2">
      <w:pPr>
        <w:spacing w:after="0" w:line="240" w:lineRule="auto"/>
      </w:pPr>
      <w:r>
        <w:separator/>
      </w:r>
    </w:p>
  </w:endnote>
  <w:endnote w:type="continuationSeparator" w:id="0">
    <w:p w14:paraId="6D67073B" w14:textId="77777777" w:rsidR="00E83A3C" w:rsidRDefault="00E83A3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55FB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5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51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55FB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5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51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246FEA" w14:textId="77777777" w:rsidR="00E83A3C" w:rsidRDefault="00E83A3C" w:rsidP="008068A2">
      <w:pPr>
        <w:spacing w:after="0" w:line="240" w:lineRule="auto"/>
      </w:pPr>
      <w:r>
        <w:separator/>
      </w:r>
    </w:p>
  </w:footnote>
  <w:footnote w:type="continuationSeparator" w:id="0">
    <w:p w14:paraId="5F527A54" w14:textId="77777777" w:rsidR="00E83A3C" w:rsidRDefault="00E83A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688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51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A3C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1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312EE5-C2C0-4FCE-BD0B-D295BEE59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03-05T12:03:00Z</dcterms:created>
  <dcterms:modified xsi:type="dcterms:W3CDTF">2022-03-05T12:03:00Z</dcterms:modified>
  <cp:category>programming;education;software engineering;software development</cp:category>
</cp:coreProperties>
</file>